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are using methods from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 </w:t>
      </w:r>
      <w:r>
        <w:t xml:space="preserve">to construct a food web for a paleo community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1:58:22Z</dcterms:created>
  <dcterms:modified xsi:type="dcterms:W3CDTF">2024-07-16T11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